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นาโน)</w:t>
      </w:r>
      <w:r>
        <w:t xml:space="preserve"> </w:t>
      </w:r>
      <w:r>
        <w:t xml:space="preserve">เก็บผลการ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experiment</w:t>
      </w:r>
      <w:r>
        <w:t xml:space="preserve"> </w:t>
      </w:r>
      <w:r>
        <w:t xml:space="preserve">dropfram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สามารถเก็บค่าได้มากกว่า 1 ค่า รูปแบบของลิฟท์เป็นอย่างไรเมื่อทุกคนยังจำได้ วันนี้ใช่ไหมคะ เดี๋ยวก่อนนะ ครูย้อนกลับไปอันนี้ก่อน ตัวนี้ใช่ไหมคะ ตัวแปร 1 ตัวแปรเราสามารถเก็บค่าข้อมูลได้หลายค่าใช่ไหมคะ ลักษณะแบบนี้คือตัวแปร List เราจะเห็นว่าตัวแปร List เราจะต้องมีก้ามปูเปิดแล้วก็ก้ามปูปิด แล้วข้างในมันมีข้อมูลตัวที่ 1 คำว่าข้อมูลตัวที่ 2 คอมม่าข้อมูลตัวอื่นๆไล่ไปนะคะ ใน Live เราสามารถมี ข้อมูลได้หลายแบบ เป็นทั้งตัวอักษรเป็นตัวเลข หรืออย่างใดอย่างหนึ่ง หรือทั้งสอง อยู่ใน 1 ตัว สามารถทำได้ เป็นงานเราเข้าถึงข้อมูลที่อยู่ใน List เราจะเข้าถึงมันได้อย่างไร เราต้องรู้จัก Index วิธีการเข้าถึงเราจะเข้าถึงโดยการอ้างอิงผ่าน Index Index เริ่มต้นที่เท่าไหร่คะ จำได้ไหม Index เราจะเริ่มต้นที่ค่าเลขอะไรคะ ใช่ไหมคะ ตัวแรก จะเป็นค่าเลขสูง 1 2 3 4 ไร่ไปจนครบนะคะ ก็ลองว่าตารางเป็นช่องๆนะคะ เอาข้อมูลใส่ละช่อง Index มันจะเริ่มจาก 0 1 2 เวลาเราเข้าถึงข้อมูลที่อยู่ใน List เราก็อ้างอิงถูกไหมคะ แล้วตามด้วยหมายเลข Index index 0 ผลลัพธ์ที่ได้ขึ้นเป็นแอปเปิ้ลถูกไหมคะ index * 2 รับก็คือเชอรี่นะคะ เงาอ้างอิง โดยการใช้ index ถึงตัวแล้ว เรายังสามารถ ถึงข้อมูล หลายค่า จำได้นะคะ เราสามารถเข้าถึงโดยการ ระบุช่วงของ Index เช่นคงมีข้อมูลของ List นะคะ ตัวอักษรภาษาอังกฤษ มี Index เริ่มจาก 0 ถึง 8 นะคะ ก็พี่อยู่ index ที่สูงอายุ index ที่ 1 คราวนี้ดู ให้ครูหน่อย ถ้าปลูกต้องการเข้าถึง Moon 2 จนถึง 5 เราจะได้ค่าคืออะไรคะ เริ่มต้นที่ 2 ถูกไหม เริ่มต้นที่โอใช่ไหมคะ 5 ถ้าเราไม่เอาใช่ไหม เราบอกแล้วเราจะได้โอจีเราก็อาย ยังจำได้ OK ทดสอบนิดนึง รีบเรียนไปคราวที่แล้วยังจำได้ไหม เดี๋ยวนะ นิดหนึ่งเท่ากับอะไร อันนี้ข้อมูลของครูใช่ไหมคะ ครูเอาลงแต่ละบล็อกเรียบร้อยแล้ว ถ้าเราเขียน ไทยลิส a a a นะคะ จะมีค่าเป็น 1 56 2 ครูถามว่าเอ๊ะ ตอบอะไรคะ ตอบอะไรเอ่ย 1 มาถึงนี่คือ Index กับอะไรคะ ถูกไหม หนึ่งก็คืออินเทคค์ใช่ไหมมันตรงกัน Ben 10 อะไรไหมนะคะ วันนี้เท่ากับ 10 นะ เช้านี้ x 2 เท่ากับเท่าไหร่คะ ของคุณสิได้อะไรแต่คราวนี้ครูบอกให้ทำอะไรลองปิดนะคะถึงไหน เราเริ่มที่เท่าไหร่ เริ่มที่ 2 ปิดข้างหน้าไว้ใช่ไหมคะ เริ่มที่ 2 ใน 5.4 เอา 4 ไหมไม่เอาเพราะฉะนั้นได้อะไรคะ ไปหา สะโพก OK จำได้ไหมคราวที่แล้วที่เราทำแบบฝึกหัดกัน จำได้นะคะ OK พรุ่งนี้นอกจากเรือแล้ว เรายังเก็บข้อมูลที่มากกว่า 100 แปล เราก็มีรูปแบบของการจัดเก็บข้อมูลแบบไหนอีก เราใช้ตั้งปุ่มเปิดก้ามปูปิดใช่ไหมคะวิธีการสังเกตนะ เรามีรูปแบบของโครงสร้างการจัดเก็บข้อมูลที่ 1 ตัวแปรเก็บได้มากกว่า 1 ค่า อีกคนหนึ่งนะคะก็คือ Dictionary ตัวนี้ ก็คือ Dictionary นะคะ อาการแบบนี้เป็นอะไร จะต้องมีกีกับแวลู เปรียบเหมือน Index ถูกไหมคะ พี่จะเปรียบเหมือน index ที่อยู่ใน List ส่วนแวลู ก็คือค่าข้อมู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นาโน) เก็บผลการทดสอบ Revoice experiment dropframe</dc:title>
  <dc:creator/>
  <cp:keywords/>
  <dcterms:created xsi:type="dcterms:W3CDTF">2022-08-15T04:52:25Z</dcterms:created>
  <dcterms:modified xsi:type="dcterms:W3CDTF">2022-08-15T04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สิงหาคม 2565 เวลา 11.02 น.</vt:lpwstr>
  </property>
  <property fmtid="{D5CDD505-2E9C-101B-9397-08002B2CF9AE}" pid="3" name="subtitle">
    <vt:lpwstr/>
  </property>
</Properties>
</file>